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WEB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B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S680 Buttonwood Ct, Naperville, IL, USA Naperville, IL, USA 605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TALIEKWEBB@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3509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